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766EE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71A482A3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4F34A0AC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3104D142" w14:textId="6D207742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52244E">
        <w:rPr>
          <w:b/>
          <w:i/>
          <w:sz w:val="22"/>
          <w:szCs w:val="22"/>
        </w:rPr>
        <w:t>Lydie Štoplová</w:t>
      </w:r>
      <w:r w:rsidR="00E85A41">
        <w:rPr>
          <w:b/>
          <w:i/>
          <w:sz w:val="22"/>
          <w:szCs w:val="22"/>
        </w:rPr>
        <w:t xml:space="preserve"> </w:t>
      </w:r>
      <w:bookmarkEnd w:id="2"/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3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46739">
        <w:rPr>
          <w:b/>
          <w:i/>
          <w:sz w:val="22"/>
          <w:szCs w:val="22"/>
        </w:rPr>
        <w:t xml:space="preserve"> </w:t>
      </w:r>
      <w:r w:rsidR="00E97C4D">
        <w:rPr>
          <w:b/>
          <w:i/>
          <w:sz w:val="22"/>
          <w:szCs w:val="22"/>
        </w:rPr>
        <w:t xml:space="preserve">Ing. </w:t>
      </w:r>
      <w:r w:rsidR="00E85A41" w:rsidRPr="00E85A41">
        <w:rPr>
          <w:b/>
          <w:i/>
          <w:sz w:val="22"/>
          <w:szCs w:val="22"/>
        </w:rPr>
        <w:t>Radka Daň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85A41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4"/>
    </w:p>
    <w:p w14:paraId="20DCA499" w14:textId="77777777" w:rsidR="00DC219A" w:rsidRDefault="00DC219A" w:rsidP="00A83BD2">
      <w:pPr>
        <w:jc w:val="both"/>
      </w:pPr>
    </w:p>
    <w:p w14:paraId="4BA35055" w14:textId="77777777" w:rsidR="00DC219A" w:rsidRDefault="00DC219A" w:rsidP="00A83BD2">
      <w:pPr>
        <w:jc w:val="both"/>
      </w:pPr>
    </w:p>
    <w:p w14:paraId="534DA30C" w14:textId="2CBD9703" w:rsidR="00DC219A" w:rsidRDefault="00DC219A" w:rsidP="00A83BD2">
      <w:pPr>
        <w:jc w:val="both"/>
      </w:pPr>
      <w:r>
        <w:t xml:space="preserve">Téma BP: </w:t>
      </w:r>
      <w:bookmarkStart w:id="5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E97C4D">
        <w:rPr>
          <w:b/>
          <w:i/>
          <w:sz w:val="22"/>
          <w:szCs w:val="22"/>
        </w:rPr>
        <w:t xml:space="preserve">Analýza </w:t>
      </w:r>
      <w:r w:rsidR="0052244E">
        <w:rPr>
          <w:b/>
          <w:i/>
          <w:sz w:val="22"/>
          <w:szCs w:val="22"/>
        </w:rPr>
        <w:t>marketingového mixu ve v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5"/>
    </w:p>
    <w:p w14:paraId="6474D8DA" w14:textId="77777777" w:rsidR="00DC219A" w:rsidRDefault="00DC219A" w:rsidP="00A83BD2">
      <w:pPr>
        <w:jc w:val="both"/>
      </w:pPr>
    </w:p>
    <w:p w14:paraId="71B006B3" w14:textId="77777777" w:rsidR="00DC219A" w:rsidRDefault="00DC219A" w:rsidP="00A83BD2"/>
    <w:p w14:paraId="08FDE343" w14:textId="77777777" w:rsidR="00DC219A" w:rsidRPr="005F755D" w:rsidRDefault="00DC219A" w:rsidP="00A83BD2">
      <w:r w:rsidRPr="005F755D">
        <w:t>U hodnocení kritéria 1 zohledněte náročnost tématu práce.</w:t>
      </w:r>
    </w:p>
    <w:p w14:paraId="0F0439EA" w14:textId="77777777" w:rsidR="00DC219A" w:rsidRPr="005F755D" w:rsidRDefault="00DC219A" w:rsidP="00A83BD2">
      <w:r w:rsidRPr="005F755D">
        <w:t>Při hodnocení kritérií 2-6 zohledněte následující bodování:</w:t>
      </w:r>
    </w:p>
    <w:p w14:paraId="302E7ECE" w14:textId="77777777" w:rsidR="00DC219A" w:rsidRPr="005F755D" w:rsidRDefault="00DC219A" w:rsidP="00A83BD2">
      <w:r w:rsidRPr="005F755D">
        <w:t>5 bodů – splněno velmi kvalitně, výrazně překračuje požadavky</w:t>
      </w:r>
    </w:p>
    <w:p w14:paraId="02C3728A" w14:textId="77777777" w:rsidR="00DC219A" w:rsidRPr="005F755D" w:rsidRDefault="00DC219A" w:rsidP="00A83BD2">
      <w:r w:rsidRPr="005F755D">
        <w:t>4 body – splněno kvalitně</w:t>
      </w:r>
    </w:p>
    <w:p w14:paraId="1F0DD979" w14:textId="77777777" w:rsidR="00DC219A" w:rsidRPr="005F755D" w:rsidRDefault="00DC219A" w:rsidP="00A83BD2">
      <w:r w:rsidRPr="005F755D">
        <w:t>3 body – splněno bez výhrad</w:t>
      </w:r>
    </w:p>
    <w:p w14:paraId="715CB96B" w14:textId="77777777" w:rsidR="00DC219A" w:rsidRPr="005F755D" w:rsidRDefault="00DC219A" w:rsidP="00A83BD2">
      <w:r w:rsidRPr="005F755D">
        <w:t>2 body – splněno s menšími nedostatky</w:t>
      </w:r>
    </w:p>
    <w:p w14:paraId="0D423323" w14:textId="77777777" w:rsidR="00DC219A" w:rsidRPr="005F755D" w:rsidRDefault="00DC219A" w:rsidP="00A83BD2">
      <w:r w:rsidRPr="005F755D">
        <w:t>1 body – splněno, ale s výraznými nedostatky</w:t>
      </w:r>
    </w:p>
    <w:p w14:paraId="3FB08388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71B2CC9F" w14:textId="77777777" w:rsidR="00DC219A" w:rsidRDefault="00DC219A" w:rsidP="001B5B85"/>
    <w:p w14:paraId="7360F641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32737E38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9D41D9D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980EF93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646C4E9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3BDFD71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AB09C62" w14:textId="439E472F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b/>
                <w:snapToGrid w:val="0"/>
                <w:color w:val="000000"/>
              </w:rPr>
            </w:r>
            <w:r w:rsidR="005B40D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14:paraId="709D3CD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A10D659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62FBCABA" w14:textId="518203B4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927871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B336323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5D6F128D" w14:textId="1A7E075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923CA6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C7624FE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B76017B" w14:textId="7299FCA1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792B4D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D1817CC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055D32A" w14:textId="282E95DC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b/>
                <w:snapToGrid w:val="0"/>
                <w:color w:val="000000"/>
              </w:rPr>
            </w:r>
            <w:r w:rsidR="005B40D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D8886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23194D8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532815C8" w14:textId="5625FB1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17B1DA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F59CBA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D8A6616" w14:textId="4D608AB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265F65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B2D6A54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4855107A" w14:textId="0BCDE0E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D7A0C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CA8D954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4A61DF3" w14:textId="0748AEE8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8E4352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423F1622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940E029" w14:textId="36DDFF8C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b/>
                <w:snapToGrid w:val="0"/>
                <w:color w:val="000000"/>
              </w:rPr>
            </w:r>
            <w:r w:rsidR="005B40D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B2814B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5D7CBC0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42B0292A" w14:textId="6188EA1B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8C872E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BB06064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486EABFA" w14:textId="74F8FA98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B6FEA9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CEC1282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78EC6DE" w14:textId="17448FB5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D68867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F88A389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7F6AD70" w14:textId="36434228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b/>
                <w:snapToGrid w:val="0"/>
                <w:color w:val="000000"/>
              </w:rPr>
            </w:r>
            <w:r w:rsidR="005B40D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F83DAE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DFB68D4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30F198E8" w14:textId="7410BD6D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5A9AF2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0722CA8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77280737" w14:textId="4C199315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4F72B2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9B26E9F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7D4AADB6" w14:textId="7D3457C3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F6ED22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93F8A1B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65A1E8DA" w14:textId="7ADCC5B1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E36929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9801B26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29E4E82" w14:textId="5C017044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76F488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EA18724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5CA280C" w14:textId="587F1F3D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b/>
                <w:snapToGrid w:val="0"/>
                <w:color w:val="000000"/>
              </w:rPr>
            </w:r>
            <w:r w:rsidR="005B40D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51BF1C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33D1ECF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7AD3A989" w14:textId="1A87514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F70DB5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C16D5ED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5319CA40" w14:textId="0B88B8D2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0AC95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79B1CCD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24ACC4E8" w14:textId="517FE894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B37E67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FDB7011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0670502" w14:textId="2D913F8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039EB3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A91E4D6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A04ABA7" w14:textId="3DBA561D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b/>
                <w:snapToGrid w:val="0"/>
                <w:color w:val="000000"/>
              </w:rPr>
            </w:r>
            <w:r w:rsidR="005B40D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94CC22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00F2F1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34750BA7" w14:textId="3721A0D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69659A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0C08298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545EDECE" w14:textId="051E6FE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8B23F6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0FA4D2F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7D6FE507" w14:textId="2C9AD66E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127F6A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36D749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47EE044E" w14:textId="4CE5097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BD0063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52F62F4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5F3FA24" w14:textId="58183CAB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40DE">
              <w:rPr>
                <w:snapToGrid w:val="0"/>
                <w:color w:val="000000"/>
              </w:rPr>
            </w:r>
            <w:r w:rsidR="005B40D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855B3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8ACB8A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AF2E06" w14:textId="4CB88EF8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52244E">
              <w:rPr>
                <w:b/>
                <w:snapToGrid w:val="0"/>
                <w:color w:val="000000"/>
              </w:rPr>
              <w:t>24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13085DCA" w14:textId="77777777" w:rsidR="00DC219A" w:rsidRDefault="00DC219A" w:rsidP="001B5B85"/>
    <w:p w14:paraId="4302D2F1" w14:textId="77777777" w:rsidR="00DC219A" w:rsidRDefault="00DC219A" w:rsidP="003E1491">
      <w:pPr>
        <w:jc w:val="both"/>
      </w:pPr>
      <w:r>
        <w:t>Celkové hodnocení práce a otázky k obhajobě:</w:t>
      </w:r>
    </w:p>
    <w:p w14:paraId="5E63491B" w14:textId="77777777" w:rsidR="00DC219A" w:rsidRDefault="00DC219A" w:rsidP="003E1491">
      <w:pPr>
        <w:jc w:val="both"/>
      </w:pPr>
      <w:r>
        <w:t>(otázky uvádí vedoucí práce i oponent)</w:t>
      </w:r>
    </w:p>
    <w:p w14:paraId="21F87DAE" w14:textId="77777777" w:rsidR="00DC219A" w:rsidRDefault="00DC219A" w:rsidP="003E1491">
      <w:pPr>
        <w:jc w:val="both"/>
      </w:pPr>
    </w:p>
    <w:bookmarkStart w:id="8" w:name="Text6"/>
    <w:p w14:paraId="583E9128" w14:textId="175E2E3B" w:rsidR="00572529" w:rsidRDefault="005C5600" w:rsidP="003E1491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572529" w:rsidRPr="00572529">
        <w:rPr>
          <w:i/>
        </w:rPr>
        <w:t xml:space="preserve">Bakalářská práce se zabývá </w:t>
      </w:r>
      <w:r w:rsidR="0052244E">
        <w:rPr>
          <w:i/>
        </w:rPr>
        <w:t>analýzou marketingového mixu ve vybrané společnosti</w:t>
      </w:r>
      <w:r w:rsidR="000025F9">
        <w:rPr>
          <w:i/>
        </w:rPr>
        <w:t xml:space="preserve">. </w:t>
      </w:r>
      <w:r w:rsidR="00C360C9">
        <w:rPr>
          <w:i/>
        </w:rPr>
        <w:t>Teoretická část je poctivě zpracována, oceňuji použití pěti zahraničních zdrojů. Citování zdrojů je v souladu s aktuální směrnicí děkana</w:t>
      </w:r>
      <w:r w:rsidR="000025F9">
        <w:rPr>
          <w:i/>
        </w:rPr>
        <w:t>.</w:t>
      </w:r>
      <w:r w:rsidR="00572529">
        <w:rPr>
          <w:i/>
          <w:noProof/>
        </w:rPr>
        <w:t xml:space="preserve"> V praktické části</w:t>
      </w:r>
      <w:r w:rsidR="00C360C9">
        <w:rPr>
          <w:i/>
          <w:noProof/>
        </w:rPr>
        <w:t xml:space="preserve"> je představena analyzovaná společnost a následně je vypracována analýza marketingového mixu. Oceňuji přehledně a detailně vypracovanou SWOT analýzu. Studentka práci pravidelně konzultovala. Cíle práce byly naplněny.</w:t>
      </w:r>
    </w:p>
    <w:p w14:paraId="347096A1" w14:textId="05CB02FF" w:rsidR="00572529" w:rsidRDefault="00572529" w:rsidP="003E1491">
      <w:pPr>
        <w:rPr>
          <w:i/>
        </w:rPr>
      </w:pPr>
      <w:r>
        <w:rPr>
          <w:i/>
        </w:rPr>
        <w:t>Otázky:</w:t>
      </w:r>
    </w:p>
    <w:p w14:paraId="65392A4E" w14:textId="50B3D833" w:rsidR="00572529" w:rsidRDefault="00572529" w:rsidP="003E1491">
      <w:pPr>
        <w:rPr>
          <w:i/>
        </w:rPr>
      </w:pPr>
      <w:r>
        <w:rPr>
          <w:i/>
        </w:rPr>
        <w:t xml:space="preserve">1. </w:t>
      </w:r>
      <w:r w:rsidR="00C360C9">
        <w:rPr>
          <w:i/>
        </w:rPr>
        <w:t xml:space="preserve">V porovnání konkurentů Vámi analyzovaná společnost skončila na druhém místě. </w:t>
      </w:r>
      <w:r w:rsidR="008644CC">
        <w:rPr>
          <w:i/>
        </w:rPr>
        <w:t>Má podle Vás společnost potenciál dohnat konkurenta Mixit?</w:t>
      </w:r>
    </w:p>
    <w:p w14:paraId="38CFCBD9" w14:textId="77777777" w:rsidR="008644CC" w:rsidRDefault="00572529" w:rsidP="003E1491">
      <w:pPr>
        <w:rPr>
          <w:i/>
        </w:rPr>
      </w:pPr>
      <w:r>
        <w:rPr>
          <w:i/>
        </w:rPr>
        <w:t xml:space="preserve">2. </w:t>
      </w:r>
      <w:r w:rsidR="008644CC">
        <w:rPr>
          <w:i/>
        </w:rPr>
        <w:t>V práci uvádíte, že společnost bude mít ve Zlíně novou prodejnu na lepším místě. Z jakého důvodu si ponechá stávající prodejnu na Gahurově ulici?</w:t>
      </w:r>
    </w:p>
    <w:p w14:paraId="417FEA8F" w14:textId="115FC6AA" w:rsidR="00B53B30" w:rsidRDefault="008644CC" w:rsidP="003E1491">
      <w:pPr>
        <w:rPr>
          <w:i/>
        </w:rPr>
      </w:pPr>
      <w:r>
        <w:rPr>
          <w:i/>
        </w:rPr>
        <w:t>3.  Jaký je podíl tržeb připadající na prodejny a na eshop?</w:t>
      </w:r>
    </w:p>
    <w:p w14:paraId="54FA5320" w14:textId="09E0EF25" w:rsidR="00DC219A" w:rsidRPr="00AE58C9" w:rsidRDefault="005C5600" w:rsidP="003E1491">
      <w:pPr>
        <w:rPr>
          <w:i/>
        </w:rPr>
      </w:pPr>
      <w:r>
        <w:rPr>
          <w:i/>
        </w:rPr>
        <w:fldChar w:fldCharType="end"/>
      </w:r>
      <w:bookmarkEnd w:id="8"/>
    </w:p>
    <w:p w14:paraId="2253E771" w14:textId="77777777" w:rsidR="00DC219A" w:rsidRDefault="00DC219A" w:rsidP="003E1491"/>
    <w:p w14:paraId="07E29459" w14:textId="54C5D26B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5B40DE">
        <w:rPr>
          <w:i/>
        </w:rPr>
      </w:r>
      <w:r w:rsidR="005B40DE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1A61D9F3" w14:textId="77777777" w:rsidR="00DC219A" w:rsidRDefault="00DC219A" w:rsidP="003E1491"/>
    <w:p w14:paraId="36F2FAEC" w14:textId="0AC42ECE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5B40DE">
        <w:rPr>
          <w:i/>
        </w:rPr>
      </w:r>
      <w:r w:rsidR="005B40DE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2290F9B1" w14:textId="77777777" w:rsidR="00DC219A" w:rsidRDefault="00DC219A" w:rsidP="003E1491"/>
    <w:p w14:paraId="2EC7B97E" w14:textId="77777777" w:rsidR="00DC219A" w:rsidRDefault="00DC219A" w:rsidP="003E1491"/>
    <w:p w14:paraId="3F23E779" w14:textId="7A1BB938"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0448AC">
        <w:rPr>
          <w:i/>
          <w:noProof/>
        </w:rPr>
        <w:t>18</w:t>
      </w:r>
      <w:r w:rsidR="00397567">
        <w:rPr>
          <w:i/>
          <w:noProof/>
        </w:rPr>
        <w:t>.6.202</w:t>
      </w:r>
      <w:r w:rsidR="000448AC">
        <w:rPr>
          <w:i/>
          <w:noProof/>
        </w:rPr>
        <w:t>1</w:t>
      </w:r>
      <w:r w:rsidR="005C5600" w:rsidRPr="009C34E5">
        <w:rPr>
          <w:i/>
        </w:rPr>
        <w:fldChar w:fldCharType="end"/>
      </w:r>
      <w:bookmarkEnd w:id="10"/>
    </w:p>
    <w:p w14:paraId="5F73D87C" w14:textId="77777777" w:rsidR="00DC219A" w:rsidRDefault="00DC219A" w:rsidP="003E1491"/>
    <w:p w14:paraId="7A44EA7B" w14:textId="77777777" w:rsidR="00DC219A" w:rsidRDefault="00DC219A" w:rsidP="003E1491"/>
    <w:p w14:paraId="40E45DEE" w14:textId="77777777" w:rsidR="00DC219A" w:rsidRDefault="00DC219A" w:rsidP="003E1491"/>
    <w:p w14:paraId="13F44702" w14:textId="77777777" w:rsidR="00DC219A" w:rsidRDefault="00DC219A" w:rsidP="003E1491"/>
    <w:p w14:paraId="1D54DF83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5C0F5884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1B915E" w14:textId="77777777" w:rsidR="008250D8" w:rsidRDefault="008250D8">
      <w:r>
        <w:separator/>
      </w:r>
    </w:p>
  </w:endnote>
  <w:endnote w:type="continuationSeparator" w:id="0">
    <w:p w14:paraId="641BE819" w14:textId="77777777" w:rsidR="008250D8" w:rsidRDefault="008250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80846" w14:textId="77777777" w:rsidR="008250D8" w:rsidRDefault="008250D8">
      <w:r>
        <w:separator/>
      </w:r>
    </w:p>
  </w:footnote>
  <w:footnote w:type="continuationSeparator" w:id="0">
    <w:p w14:paraId="56D62AD5" w14:textId="77777777" w:rsidR="008250D8" w:rsidRDefault="008250D8">
      <w:r>
        <w:continuationSeparator/>
      </w:r>
    </w:p>
  </w:footnote>
  <w:footnote w:id="1">
    <w:p w14:paraId="2ABE28B7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N7c0szQ2sDA1MTdX0lEKTi0uzszPAykwqgUAm0Z7YywAAAA="/>
  </w:docVars>
  <w:rsids>
    <w:rsidRoot w:val="00750650"/>
    <w:rsid w:val="000025F9"/>
    <w:rsid w:val="00031518"/>
    <w:rsid w:val="000448AC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97567"/>
    <w:rsid w:val="003C6485"/>
    <w:rsid w:val="003D36A5"/>
    <w:rsid w:val="003E1491"/>
    <w:rsid w:val="00412058"/>
    <w:rsid w:val="0042254A"/>
    <w:rsid w:val="00474757"/>
    <w:rsid w:val="004F4688"/>
    <w:rsid w:val="004F54EE"/>
    <w:rsid w:val="0052244E"/>
    <w:rsid w:val="005358E6"/>
    <w:rsid w:val="00566326"/>
    <w:rsid w:val="00572529"/>
    <w:rsid w:val="00580F5F"/>
    <w:rsid w:val="005910F7"/>
    <w:rsid w:val="00591991"/>
    <w:rsid w:val="00592265"/>
    <w:rsid w:val="00593D25"/>
    <w:rsid w:val="005A16E2"/>
    <w:rsid w:val="005B2F76"/>
    <w:rsid w:val="005B40DE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250D8"/>
    <w:rsid w:val="008375DD"/>
    <w:rsid w:val="00837ABF"/>
    <w:rsid w:val="00861229"/>
    <w:rsid w:val="008644CC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67FC8"/>
    <w:rsid w:val="00971DE0"/>
    <w:rsid w:val="00983820"/>
    <w:rsid w:val="009B120D"/>
    <w:rsid w:val="009C0583"/>
    <w:rsid w:val="009C34E5"/>
    <w:rsid w:val="009D3840"/>
    <w:rsid w:val="00A0709B"/>
    <w:rsid w:val="00A11E00"/>
    <w:rsid w:val="00A1554D"/>
    <w:rsid w:val="00A421F7"/>
    <w:rsid w:val="00A57D9B"/>
    <w:rsid w:val="00A70749"/>
    <w:rsid w:val="00A83BD2"/>
    <w:rsid w:val="00A85701"/>
    <w:rsid w:val="00A925F6"/>
    <w:rsid w:val="00AC2D1A"/>
    <w:rsid w:val="00AC6D49"/>
    <w:rsid w:val="00AD7083"/>
    <w:rsid w:val="00AE58C9"/>
    <w:rsid w:val="00B22285"/>
    <w:rsid w:val="00B23519"/>
    <w:rsid w:val="00B3178F"/>
    <w:rsid w:val="00B4509D"/>
    <w:rsid w:val="00B53B30"/>
    <w:rsid w:val="00B6346A"/>
    <w:rsid w:val="00BF307F"/>
    <w:rsid w:val="00BF6B5D"/>
    <w:rsid w:val="00C2327A"/>
    <w:rsid w:val="00C30044"/>
    <w:rsid w:val="00C360C9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46739"/>
    <w:rsid w:val="00E64296"/>
    <w:rsid w:val="00E70D63"/>
    <w:rsid w:val="00E725B3"/>
    <w:rsid w:val="00E85A41"/>
    <w:rsid w:val="00E97C4D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6FFBC5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0410FC76ACB7D4286AA6D1EF52E218F" ma:contentTypeVersion="8" ma:contentTypeDescription="Vytvoří nový dokument" ma:contentTypeScope="" ma:versionID="f8b82a1ee2bacd77813c7808f104eba2">
  <xsd:schema xmlns:xsd="http://www.w3.org/2001/XMLSchema" xmlns:xs="http://www.w3.org/2001/XMLSchema" xmlns:p="http://schemas.microsoft.com/office/2006/metadata/properties" xmlns:ns3="5a01ae41-7350-4922-85e9-332fbc009d49" targetNamespace="http://schemas.microsoft.com/office/2006/metadata/properties" ma:root="true" ma:fieldsID="4cb12aaf958f8c4b953a767307461533" ns3:_="">
    <xsd:import namespace="5a01ae41-7350-4922-85e9-332fbc009d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1ae41-7350-4922-85e9-332fbc009d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683B0407-4F15-41CE-9D9E-F6C7DEB63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01ae41-7350-4922-85e9-332fbc009d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F871FA-92F2-413D-A06A-95351616BB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2B81D-9FD9-45C0-83DD-AF1A11F7C5B5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www.w3.org/XML/1998/namespace"/>
    <ds:schemaRef ds:uri="http://schemas.microsoft.com/office/2006/documentManagement/types"/>
    <ds:schemaRef ds:uri="5a01ae41-7350-4922-85e9-332fbc009d49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12F608D-DF6D-4B49-BD37-6E21E1CC0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5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Radka Daňová</cp:lastModifiedBy>
  <cp:revision>5</cp:revision>
  <cp:lastPrinted>2014-07-24T08:52:00Z</cp:lastPrinted>
  <dcterms:created xsi:type="dcterms:W3CDTF">2021-06-18T12:06:00Z</dcterms:created>
  <dcterms:modified xsi:type="dcterms:W3CDTF">2021-06-21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10FC76ACB7D4286AA6D1EF52E218F</vt:lpwstr>
  </property>
</Properties>
</file>